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A2E1F80" wp14:editId="267B283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195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A25DD3" w:rsidP="00432BA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Time Input</w:t>
                            </w:r>
                          </w:p>
                          <w:p w:rsidR="00D2767F" w:rsidRPr="00040858" w:rsidRDefault="00A25DD3" w:rsidP="00432BA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Work Or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2E1F80" id="_x0000_t202" coordsize="21600,21600" o:spt="202" path="m,l,21600r21600,l21600,xe">
                <v:stroke joinstyle="miter"/>
                <v:path gradientshapeok="t" o:connecttype="rect"/>
              </v:shapetype>
              <v:shape id="Text Box 195" o:spid="_x0000_s1026" type="#_x0000_t202" style="position:absolute;margin-left:108pt;margin-top:0;width:324pt;height:108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amEJQIAAEsEAAAOAAAAZHJzL2Uyb0RvYy54bWysVNtu2zAMfR+wfxD0vjjOkrYx4hRdugwD&#10;ugvQ7gNkWY6FSaJHKbG7rx8lp2l2exnmB0EUj47IQ9Kr68EadlDoNbiS55MpZ8pJqLXblfzLw/bV&#10;FWc+CFcLA06V/FF5fr1++WLVd4WaQQumVsiIxPmi70rehtAVWeZlq6zwE+iUI2cDaEUgE3dZjaIn&#10;dmuy2XR6kfWAdYcglfd0ejs6+TrxN42S4VPTeBWYKTnFFtKKaa3imq1Xotih6Fotj2GIf4jCCu3o&#10;0RPVrQiC7VH/RmW1RPDQhIkEm0HTaKlSDpRNPv0lm/tWdCrlQuL47iST/3+08uPhMzJdU+2WC86c&#10;sFSkBzUE9gYGFs9Iob7zBQHvO4KGgRyETtn67g7kV88cbFrhduoGEfpWiZoizOPN7OzqyOMjSdV/&#10;gJoeEvsAiWho0Eb5SBBG7FSpx1N1YjCSDud5Pr+akkuSL399mV+QEd8QxdP1Dn14p8CyuCk5UvkT&#10;vTjc+TBCnyDxNQ9G11ttTDJwV20MsoOgVtmm78j+E8w41pd8uZgtRgX+SjFN358orA7U80bbklM+&#10;9EWQKKJub12d9kFoM+4pO+OOQkbtRhXDUA0EjOpWUD+SpAhjb9Ms0qYF/M5ZT31dcv9tL1BxZt47&#10;Kssyn8/jICRjvrickYHnnurcI5wkqpLLgJyNxiak8YkRO7ihAjY6SfscyzFa6thUnON0xZE4txPq&#10;+R+w/gE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qHmphCUCAABLBAAADgAAAAAAAAAAAAAAAAAuAgAAZHJzL2Uyb0RvYy54bWxQ&#10;SwECLQAUAAYACAAAACEAGNTCytkAAAAIAQAADwAAAAAAAAAAAAAAAAB/BAAAZHJzL2Rvd25yZXYu&#10;eG1sUEsFBgAAAAAEAAQA8wAAAIUFAAAAAA==&#10;">
                <v:textbox>
                  <w:txbxContent>
                    <w:p w:rsidR="00432BAC" w:rsidRDefault="00A25DD3" w:rsidP="00432BA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Time Input</w:t>
                      </w:r>
                    </w:p>
                    <w:p w:rsidR="00D2767F" w:rsidRPr="00040858" w:rsidRDefault="00A25DD3" w:rsidP="00432BA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Work Order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DC1F6EE" wp14:editId="752AF07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7459BD" w:rsidRDefault="00D2767F" w:rsidP="00432BA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W4</w:t>
                            </w:r>
                            <w:r w:rsidR="00481FFF">
                              <w:rPr>
                                <w:b/>
                                <w:color w:val="0066FF"/>
                                <w:sz w:val="4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1F6EE" id="Text Box 2" o:spid="_x0000_s1027" type="#_x0000_t202" style="position:absolute;margin-left:6in;margin-top:0;width:108pt;height:1in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g2uJAIAAE8EAAAOAAAAZHJzL2Uyb0RvYy54bWysVNtu2zAMfR+wfxD0vtjJkrQ14hRdugwD&#10;ugvQ7gNkWY6FSaJHKbG7rx8lp2l2exnmB4EUqUPykPTqerCGHRR6Da7k00nOmXISau12Jf/ysH11&#10;yZkPwtXCgFMlf1SeX69fvlj1XaFm0IKpFTICcb7ou5K3IXRFlnnZKiv8BDrlyNgAWhFIxV1Wo+gJ&#10;3ZpslufLrAesOwSpvKfb29HI1wm/aZQMn5rGq8BMySm3kE5MZxXPbL0SxQ5F12p5TEP8QxZWaEdB&#10;T1C3Igi2R/0blNUSwUMTJhJsBk2jpUo1UDXT/Jdq7lvRqVQLkeO7E03+/8HKj4fPyHRNvbtacuaE&#10;pSY9qCGwNzCwWeSn73xBbvcdOYaBrsk31eq7O5BfPXOwaYXbqRtE6FslaspvGl9mZ09HHB9Bqv4D&#10;1BRG7AMkoKFBG8kjOhihU58eT72JqcgY8vXFdJmTSZLtajqfkxxDiOLpdYc+vFNgWRRKjtT7hC4O&#10;dz6Mrk8uMZgHo+utNiYpuKs2BtlB0Jxs03dE/8nNONZT9MVsMRLwV4g8fX+CsDrQwBttS355chJF&#10;pO2tqylNUQShzShTdcYdeYzUjSSGoRrGlsUAkeMK6kciFmGcb9pHElrA75z1NNsl99/2AhVn5r2j&#10;5iT6aBmSMl9czIhWPLdU5xbhJEGVXAbkbFQ2Ia1QTNbBDbWx0Ynh51yOSdPUph4dNyyuxbmevJ7/&#10;A+sfAAAA//8DAFBLAwQUAAYACAAAACEACFDiw9oAAAAJAQAADwAAAGRycy9kb3ducmV2LnhtbEyP&#10;QUsDMRCF74L/IYzgzSaVUpZ1s2WpeKxglZ7TJN1dm0xCkm7Xf+/0pJfhDd/w5r1mM3vHJpvyGFDC&#10;ciGAWdTBjNhL+Pp8e6qA5aLQKBfQSvixGTbt/V2jahOu+GGnfekZmWCulYShlFhznvVgvcqLEC0S&#10;O4XkVaE19dwkdSVz7/izEGvu1Yj0YVDRbgerz/uLl7DrdlvxnibfxcPp26mo9WvMUj4+zN0LsGLn&#10;8ncMt/gUHVrKdAwXNJk5CdV6RV2KBJo3LCpB6khqRYC3Df/foP0FAAD//wMAUEsBAi0AFAAGAAgA&#10;AAAhALaDOJL+AAAA4QEAABMAAAAAAAAAAAAAAAAAAAAAAFtDb250ZW50X1R5cGVzXS54bWxQSwEC&#10;LQAUAAYACAAAACEAOP0h/9YAAACUAQAACwAAAAAAAAAAAAAAAAAvAQAAX3JlbHMvLnJlbHNQSwEC&#10;LQAUAAYACAAAACEA5UoNriQCAABPBAAADgAAAAAAAAAAAAAAAAAuAgAAZHJzL2Uyb0RvYy54bWxQ&#10;SwECLQAUAAYACAAAACEACFDiw9oAAAAJAQAADwAAAAAAAAAAAAAAAAB+BAAAZHJzL2Rvd25yZXYu&#10;eG1sUEsFBgAAAAAEAAQA8wAAAIUFAAAAAA==&#10;">
                <v:textbox>
                  <w:txbxContent>
                    <w:p w:rsidR="00432BAC" w:rsidRPr="007459BD" w:rsidRDefault="00D2767F" w:rsidP="00432BA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W4</w:t>
                      </w:r>
                      <w:r w:rsidR="00481FFF">
                        <w:rPr>
                          <w:b/>
                          <w:color w:val="0066FF"/>
                          <w:sz w:val="40"/>
                        </w:rPr>
                        <w:t>1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B57BD35" wp14:editId="400241B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9C3AF9" wp14:editId="778F13C2">
                                  <wp:extent cx="1218821" cy="914400"/>
                                  <wp:effectExtent l="0" t="0" r="0" b="0"/>
                                  <wp:docPr id="204" name="Picture 204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7BD35" id="_x0000_s1028" type="#_x0000_t202" style="position:absolute;margin-left:0;margin-top:0;width:108pt;height:10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6E2FwIAAD4EAAAOAAAAZHJzL2Uyb0RvYy54bWysU9uO0zAQfUfiHyy/07RFe4s2XS1dipCW&#10;BWmXD5g4TmNhe4ztNilfz9hpymqBF4QfrLE9PjNzzsz1zWA020sfFNqKL2ZzzqQV2Ci7rfjXp82b&#10;S85CBNuARisrfpCB36xev7ruXSmX2KFupGcEYkPZu4p3MbqyKILopIEwQyctPbboDUQ6+m3ReOgJ&#10;3ehiOZ+fFz36xnkUMgS6vRsf+Srjt60U8XPbBhmZrjjlFvPu816nvVhdQ7n14DoljmnAP2RhQFkK&#10;eoK6gwhs59VvUEYJjwHbOBNoCmxbJWSugapZzF9U89iBk7kWIie4E03h/8GKh/0Xz1RD2l1dcGbB&#10;kEhPcojsHQ5smfjpXSjJ7dGRYxzomnxzrcHdo/gWmMV1B3Yrb73HvpPQUH6L9LN49nXECQmk7j9h&#10;Q2FgFzEDDa03iTyigxE66XQ4aZNSESnk24vF+ZyeBL1NhxQDyum78yF+kGhYMiruSfwMD/v7EEfX&#10;ySVFC6hVs1Fa54Pf1mvt2R6oUTZ55QpeuGnL+opfnS3PRgb+CjHP608QRkXqeK1MxS9PTlAm3t7b&#10;htKEMoLSo03VaXskMnE3shiHesianfSpsTkQsx7HBqeBJKND/4Oznpq74uH7DrzkTH+0pE6ahMnw&#10;k1FPBlhBXyteczaa65gnJqVm8ZZUa1XmM8k7Rj6mSE2aFTkOVJqC5+fs9WvsVz8B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1Y6E2&#10;FwIAAD4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432BAC" w:rsidRDefault="00432BAC" w:rsidP="00432BA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9C3AF9" wp14:editId="778F13C2">
                            <wp:extent cx="1218821" cy="914400"/>
                            <wp:effectExtent l="0" t="0" r="0" b="0"/>
                            <wp:docPr id="204" name="Picture 204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432BAC" w:rsidRDefault="00432BAC" w:rsidP="00432BA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1A0E54C" wp14:editId="04897532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432BAC" w:rsidRPr="00040858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C0658B" w:rsidP="00432BAC">
                            <w:pPr>
                              <w:ind w:left="180"/>
                            </w:pPr>
                            <w:r>
                              <w:t>Charge time attributed to a work order</w:t>
                            </w:r>
                            <w:r w:rsidR="00D2767F">
                              <w:br/>
                            </w:r>
                            <w:r w:rsidR="00D2767F" w:rsidRPr="00D2767F">
                              <w:rPr>
                                <w:sz w:val="20"/>
                                <w:szCs w:val="20"/>
                              </w:rPr>
                              <w:t>(TD-18, 30-Day, or PM)</w:t>
                            </w:r>
                          </w:p>
                          <w:p w:rsidR="00432BAC" w:rsidRDefault="00432BAC" w:rsidP="00432BAC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0E54C" id="_x0000_s1029" type="#_x0000_t202" style="position:absolute;margin-left:36pt;margin-top:108pt;width:2in;height:180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X6PKQIAAE4EAAAOAAAAZHJzL2Uyb0RvYy54bWysVNuO2yAQfa/Uf0C8N3bcZJtYcVbbbFNV&#10;2l6k3X4AwThGBYYCib39+h2wk8226kvVPCDGMxzOnMNkdd1rRY7CeQmmotNJTokwHGpp9hX9/rB9&#10;s6DEB2ZqpsCIij4KT6/Xr1+tOluKAlpQtXAEQYwvO1vRNgRbZpnnrdDMT8AKg8kGnGYBQ7fPasc6&#10;RNcqK/L8KuvA1dYBF97j19shSdcJv2kED1+bxotAVEWRW0irS+surtl6xcq9Y7aVfKTB/oGFZtLg&#10;pWeoWxYYOTj5B5SW3IGHJkw46AyaRnKResBupvlv3dy3zIrUC4rj7Vkm//9g+ZfjN0dkjd4t0SrD&#10;NJr0IPpA3kNPiqhPZ32JZfcWC0OPn7E29ertHfAfnhjYtMzsxY1z0LWC1chvGk9mF0cHHB9Bdt1n&#10;qPEadgiQgPrG6SgeykEQHX16PHsTqfB45aJYLHJMccwVxeIqxyDewcrTcet8+ChAk7ipqEPzEzw7&#10;3vkwlJ5K4m0elKy3UqkUuP1uoxw5Mnwo2/Qb0V+UKUO6ii7nxXxQ4K8QyO6Z4AsILQO+eCV1RbGf&#10;sYiVUbcPpkaarAxMqmGP3SkzChm1G1QM/a5Pnr09+bOD+hGVdTA8cBxI3LTgflHS4eOuqP95YE5Q&#10;oj4ZdGc5nc3iNKRgNn9XYOAuM7vLDDMcoSoaKBm2m5AmKFI1cIMuNjLpG+0emIyU8dEmh8YBi1Nx&#10;Gaeq57+B9RMAAAD//wMAUEsDBBQABgAIAAAAIQCBB33L4AAAAAoBAAAPAAAAZHJzL2Rvd25yZXYu&#10;eG1sTI9BT8MwDIXvSPyHyEhc0Jaug3aUuhNCArEbbAiuWZu1FYlTkqwr/x5zgtuz/fT8vXI9WSNG&#10;7UPvCGExT0Boql3TU4vwtnucrUCEqKhRxpFG+NYB1tX5WamKxp3oVY/b2AoOoVAohC7GoZAy1J22&#10;KszdoIlvB+etijz6VjZenTjcGpkmSSat6ok/dGrQD52uP7dHi7C6fh4/wmb58l5nB3Mbr/Lx6csj&#10;Xl5M93cgop7inxl+8RkdKmbauyM1QRiEPOUqESFdZCzYsMwSFnuEm5w3sirl/wrVDwAAAP//AwBQ&#10;SwECLQAUAAYACAAAACEAtoM4kv4AAADhAQAAEwAAAAAAAAAAAAAAAAAAAAAAW0NvbnRlbnRfVHlw&#10;ZXNdLnhtbFBLAQItABQABgAIAAAAIQA4/SH/1gAAAJQBAAALAAAAAAAAAAAAAAAAAC8BAABfcmVs&#10;cy8ucmVsc1BLAQItABQABgAIAAAAIQCfdX6PKQIAAE4EAAAOAAAAAAAAAAAAAAAAAC4CAABkcnMv&#10;ZTJvRG9jLnhtbFBLAQItABQABgAIAAAAIQCBB33L4AAAAAoBAAAPAAAAAAAAAAAAAAAAAIMEAABk&#10;cnMvZG93bnJldi54bWxQSwUGAAAAAAQABADzAAAAkAUAAAAA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432BAC" w:rsidRPr="00040858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Default="00C0658B" w:rsidP="00432BAC">
                      <w:pPr>
                        <w:ind w:left="180"/>
                      </w:pPr>
                      <w:r>
                        <w:t>Charge time attributed to a work order</w:t>
                      </w:r>
                      <w:r w:rsidR="00D2767F">
                        <w:br/>
                      </w:r>
                      <w:r w:rsidR="00D2767F" w:rsidRPr="00D2767F">
                        <w:rPr>
                          <w:sz w:val="20"/>
                          <w:szCs w:val="20"/>
                        </w:rPr>
                        <w:t>(TD-18, 30-Day, or PM)</w:t>
                      </w:r>
                    </w:p>
                    <w:p w:rsidR="00432BAC" w:rsidRDefault="00432BAC" w:rsidP="00432BAC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2861B7D0" wp14:editId="47D56654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5DB0" w:rsidRPr="00445B91" w:rsidRDefault="00EF2725" w:rsidP="00855DB0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szCs w:val="24"/>
                              </w:rPr>
                              <w:t>Not Applicable</w:t>
                            </w:r>
                          </w:p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1B7D0" id="_x0000_s1030" type="#_x0000_t202" style="position:absolute;margin-left:2in;margin-top:684pt;width:396pt;height:36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b5WIwIAAE0EAAAOAAAAZHJzL2Uyb0RvYy54bWysVNtu2zAMfR+wfxD0vtgJkq0x4hRdugwD&#10;um5Auw+gZTkWJouapMTOvn6UnKbZ7WWYHwRJpA7Jc0ivrodOs4N0XqEp+XSScyaNwFqZXcm/PG5f&#10;XXHmA5gaNBpZ8qP0/Hr98sWqt4WcYYu6lo4RiPFFb0vehmCLLPOilR34CVppyNig6yDQ0e2y2kFP&#10;6J3OZnn+OuvR1dahkN7T7e1o5OuE3zRShE9N42VguuSUW0irS2sV12y9gmLnwLZKnNKAf8iiA2Uo&#10;6BnqFgKwvVO/QXVKOPTYhInALsOmUUKmGqiaaf5LNQ8tWJlqIXK8PdPk/x+suD98dkzVpN1yyZmB&#10;jkR6lENgb3Fgs8hPb31Bbg+WHMNA1+SbavX2DsVXzwxuWjA7eeMc9q2EmvKbxpfZxdMRx0eQqv+I&#10;NYWBfcAENDSui+QRHYzQSafjWZuYiqDLRT5bkuCcCbLNF2/iPoaA4um1dT68l9ixuCm5I+0TOhzu&#10;fBhdn1xiMI9a1VuldTq4XbXRjh2A+mSbvhP6T27asL7ky8VsMRLwV4g8fX+C6FSghteqK/nV2QmK&#10;SNs7U1OaUARQetxTddqceIzUjSSGoRqSZPMYIHJcYX0kYh2O/U3zSJsW3XfOeurtkvtve3CSM/3B&#10;kDjL6XwehyEdEpecuUtLdWkBIwiq5IGzcbsJaYBiqgZvSMRGJX6fMzmlTD2bFDrNVxyKy3Pyev4L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Oh5vlYjAgAATQQAAA4AAAAAAAAAAAAAAAAALgIAAGRycy9lMm9Eb2Mu&#10;eG1sUEsBAi0AFAAGAAgAAAAhAJJ9M4nfAAAADgEAAA8AAAAAAAAAAAAAAAAAfQQAAGRycy9kb3du&#10;cmV2LnhtbFBLBQYAAAAABAAEAPMAAACJBQAAAAA=&#10;">
                <v:textbox>
                  <w:txbxContent>
                    <w:p w:rsidR="00855DB0" w:rsidRPr="00445B91" w:rsidRDefault="00EF2725" w:rsidP="00855DB0">
                      <w:pPr>
                        <w:spacing w:line="240" w:lineRule="auto"/>
                        <w:rPr>
                          <w:b/>
                        </w:rPr>
                      </w:pPr>
                      <w:r>
                        <w:rPr>
                          <w:szCs w:val="24"/>
                        </w:rPr>
                        <w:t>Not Applicable</w:t>
                      </w:r>
                    </w:p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60C36E18" wp14:editId="446376CB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Website </w:t>
                            </w:r>
                            <w:r w:rsidRPr="00445B91">
                              <w:rPr>
                                <w:b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36E18" id="_x0000_s1031" type="#_x0000_t202" style="position:absolute;margin-left:0;margin-top:684pt;width:2in;height:3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2cqIgIAAE0EAAAOAAAAZHJzL2Uyb0RvYy54bWysVNtu2zAMfR+wfxD0vjgJki014hRdugwD&#10;um5Auw9QZDkWJokapcTOvn6UnKbZ7WWYHgTJpA4PD0kvr3tr2EFh0OAqPhmNOVNOQq3druJfHjev&#10;FpyFKFwtDDhV8aMK/Hr18sWy86WaQgumVsgIxIWy8xVvY/RlUQTZKivCCLxyZGwArYh0xV1Ro+gI&#10;3ZpiOh6/LjrA2iNIFQJ9vR2MfJXxm0bJ+KlpgorMVJy4xbxj3rdpL1ZLUe5Q+FbLEw3xDyys0I6C&#10;nqFuRRRsj/o3KKslQoAmjiTYAppGS5VzoGwm41+yeWiFVzkXEif4s0zh/8HK+8NnZLquOKnJmROW&#10;ivSo+sjeQs+mSZ/Oh5LcHjw5xp4+U51zrsHfgfwamIN1K9xO3SBC1ypRE79JellcPB1wQgLZdh+h&#10;pjBiHyED9Q3aJB7JwQideBzPtUlUZAq5mC4WiaIk22z+JtFNIUT59NpjiO8VWJYOFUeqfUYXh7sQ&#10;B9cnlxQsgNH1RhuTL7jbrg2yg6A+2eR1Qv/JzTjWVfxqPp0PAvwVYpzXnyCsjtTwRtuKUzq0kpMo&#10;k2zvXJ3PUWgznCk74046JukGEWO/7XPJ5ult0ngL9ZGERRj6m+aRDi3gd8466u2Kh297gYoz88FR&#10;ca4ms1kahnzJWnKGl5btpUU4SVAVj5wNx3XMA5RoO7ihIjY66/vM5ESZejZX6DRfaSgu79nr+S+w&#10;+gEAAP//AwBQSwMEFAAGAAgAAAAhAG9hox7dAAAACgEAAA8AAABkcnMvZG93bnJldi54bWxMT0FO&#10;wzAQvCPxB2uRuCDq0EYhhDgVQgLBDQqCqxtvkwh7HWw3Db9ne4Lb7MxodqZez86KCUMcPCm4WmQg&#10;kFpvBuoUvL89XJYgYtJktPWECn4wwro5Pal1ZfyBXnHapE5wCMVKK+hTGispY9uj03HhRyTWdj44&#10;nfgMnTRBHzjcWbnMskI6PRB/6PWI9z22X5u9U1DmT9NnfF69fLTFzt6ki+vp8TsodX42392CSDin&#10;PzMc63N1aLjT1u/JRGEV8JDE7KooGbG+LI9gy1SeZxnIppb/JzS/AAAA//8DAFBLAQItABQABgAI&#10;AAAAIQC2gziS/gAAAOEBAAATAAAAAAAAAAAAAAAAAAAAAABbQ29udGVudF9UeXBlc10ueG1sUEsB&#10;Ai0AFAAGAAgAAAAhADj9If/WAAAAlAEAAAsAAAAAAAAAAAAAAAAALwEAAF9yZWxzLy5yZWxzUEsB&#10;Ai0AFAAGAAgAAAAhADPTZyoiAgAATQQAAA4AAAAAAAAAAAAAAAAALgIAAGRycy9lMm9Eb2MueG1s&#10;UEsBAi0AFAAGAAgAAAAhAG9hox7dAAAACgEAAA8AAAAAAAAAAAAAAAAAfAQAAGRycy9kb3ducmV2&#10;LnhtbFBLBQYAAAAABAAEAPMAAACGBQAAAAA=&#10;">
                <v:textbox>
                  <w:txbxContent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ebsite </w:t>
                      </w:r>
                      <w:r w:rsidRPr="00445B91">
                        <w:rPr>
                          <w:b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36D12F0D" wp14:editId="1206CF61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432BAC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538B0" w:rsidRPr="008538B0" w:rsidRDefault="008538B0" w:rsidP="008538B0">
                            <w:pPr>
                              <w:ind w:left="360"/>
                              <w:rPr>
                                <w:szCs w:val="24"/>
                              </w:rPr>
                            </w:pPr>
                            <w:r w:rsidRPr="008538B0">
                              <w:rPr>
                                <w:szCs w:val="24"/>
                              </w:rPr>
                              <w:t>When entering time for a second technician, repeat the process outlined above from the beginning, selecting only those operations that apply to the second technician.</w:t>
                            </w:r>
                          </w:p>
                          <w:p w:rsidR="008538B0" w:rsidRPr="008538B0" w:rsidRDefault="008538B0" w:rsidP="008538B0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538B0" w:rsidRPr="008538B0" w:rsidRDefault="008538B0" w:rsidP="008538B0">
                            <w:pPr>
                              <w:ind w:left="360"/>
                              <w:rPr>
                                <w:szCs w:val="24"/>
                              </w:rPr>
                            </w:pPr>
                            <w:r w:rsidRPr="008538B0">
                              <w:rPr>
                                <w:szCs w:val="24"/>
                              </w:rPr>
                              <w:t>Warning messages will appear on the Create PM Order Conformation: Initial Screen and Create PM Order Confirmation:  Operation Overview screens.</w:t>
                            </w:r>
                          </w:p>
                          <w:p w:rsidR="008538B0" w:rsidRPr="008538B0" w:rsidRDefault="008538B0" w:rsidP="008538B0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538B0" w:rsidRPr="008538B0" w:rsidRDefault="008538B0" w:rsidP="008538B0">
                            <w:pPr>
                              <w:ind w:left="360"/>
                              <w:rPr>
                                <w:szCs w:val="24"/>
                              </w:rPr>
                            </w:pPr>
                            <w:r w:rsidRPr="008538B0">
                              <w:rPr>
                                <w:szCs w:val="24"/>
                              </w:rPr>
                              <w:t xml:space="preserve">Select </w:t>
                            </w:r>
                            <w:r w:rsidRPr="008538B0">
                              <w:rPr>
                                <w:color w:val="0066FF"/>
                                <w:szCs w:val="24"/>
                              </w:rPr>
                              <w:t>Yes</w:t>
                            </w:r>
                            <w:r w:rsidRPr="008538B0">
                              <w:rPr>
                                <w:szCs w:val="24"/>
                              </w:rPr>
                              <w:t xml:space="preserve"> in each insta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12F0D" id="_x0000_s1032" type="#_x0000_t202" style="position:absolute;margin-left:36pt;margin-top:252pt;width:2in;height:6in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ft8JgIAAE4EAAAOAAAAZHJzL2Uyb0RvYy54bWysVM1u2zAMvg/YOwi6L3aMJEuNOEWXLsOA&#10;7gdo+wCyLMfCJFGTlNjZ04+S0zRbt8swHQTSpD6SH0mvrgetyEE4L8FUdDrJKRGGQyPNrqKPD9s3&#10;S0p8YKZhCoyo6FF4er1+/WrV21IU0IFqhCMIYnzZ24p2IdgyyzzvhGZ+AlYYNLbgNAuoul3WONYj&#10;ulZZkeeLrAfXWAdceI9fb0cjXSf8thU8fGlbLwJRFcXcQrpduut4Z+sVK3eO2U7yUxrsH7LQTBoM&#10;eoa6ZYGRvZMvoLTkDjy0YcJBZ9C2kotUA1YzzX+r5r5jVqRakBxvzzT5/wfLPx++OiKbimJ8SgzT&#10;2KQHMQTyDgZSRH5660t0u7foGAb8jH1OtXp7B/ybJwY2HTM7ceMc9J1gDeY3jS+zi6cjjo8gdf8J&#10;GgzD9gES0NA6HclDOgiiY5+O597EVHgMuSyWyxxNHG3z2XIxQyXGYOXTc+t8+CBAkyhU1GHzEzw7&#10;3Pkwuj65xGgelGy2UqmkuF29UY4cGA7KNp0T+i9uypC+olfzYj4y8FeIPJ0/QWgZcOKV1BXFevBE&#10;J1ZG3t6bJsmBSTXKWJ0yJyIjdyOLYaiH1LNFfBtJrqE5IrMOxgHHhUShA/eDkh6Hu6L++545QYn6&#10;aLA7V9PZLG5DUmbztwUq7tJSX1qY4QhV0UDJKG5C2qCYtoEb7GIrE7/PmZxSxqFNHTotWNyKSz15&#10;Pf8G1j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p3ft8JgIAAE4EAAAOAAAAAAAAAAAAAAAAAC4CAABkcnMvZTJv&#10;RG9jLnhtbFBLAQItABQABgAIAAAAIQCjpK6E4AAAAAsBAAAPAAAAAAAAAAAAAAAAAIAEAABkcnMv&#10;ZG93bnJldi54bWxQSwUGAAAAAAQABADzAAAAjQUAAAAA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432BAC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538B0" w:rsidRPr="008538B0" w:rsidRDefault="008538B0" w:rsidP="008538B0">
                      <w:pPr>
                        <w:ind w:left="360"/>
                        <w:rPr>
                          <w:szCs w:val="24"/>
                        </w:rPr>
                      </w:pPr>
                      <w:r w:rsidRPr="008538B0">
                        <w:rPr>
                          <w:szCs w:val="24"/>
                        </w:rPr>
                        <w:t>When entering time for a second technician, repeat the process outlined above from the beginning, selecting only those operations that apply to the second technician.</w:t>
                      </w:r>
                    </w:p>
                    <w:p w:rsidR="008538B0" w:rsidRPr="008538B0" w:rsidRDefault="008538B0" w:rsidP="008538B0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538B0" w:rsidRPr="008538B0" w:rsidRDefault="008538B0" w:rsidP="008538B0">
                      <w:pPr>
                        <w:ind w:left="360"/>
                        <w:rPr>
                          <w:szCs w:val="24"/>
                        </w:rPr>
                      </w:pPr>
                      <w:r w:rsidRPr="008538B0">
                        <w:rPr>
                          <w:szCs w:val="24"/>
                        </w:rPr>
                        <w:t>Warning messages will appear on the Create PM Order Conformation: Initial Screen and Create PM Order Confirmation:  Operation Overview screens.</w:t>
                      </w:r>
                    </w:p>
                    <w:p w:rsidR="008538B0" w:rsidRPr="008538B0" w:rsidRDefault="008538B0" w:rsidP="008538B0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538B0" w:rsidRPr="008538B0" w:rsidRDefault="008538B0" w:rsidP="008538B0">
                      <w:pPr>
                        <w:ind w:left="360"/>
                        <w:rPr>
                          <w:szCs w:val="24"/>
                        </w:rPr>
                      </w:pPr>
                      <w:r w:rsidRPr="008538B0">
                        <w:rPr>
                          <w:szCs w:val="24"/>
                        </w:rPr>
                        <w:t xml:space="preserve">Select </w:t>
                      </w:r>
                      <w:r w:rsidRPr="008538B0">
                        <w:rPr>
                          <w:color w:val="0066FF"/>
                          <w:szCs w:val="24"/>
                        </w:rPr>
                        <w:t>Yes</w:t>
                      </w:r>
                      <w:r w:rsidRPr="008538B0">
                        <w:rPr>
                          <w:szCs w:val="24"/>
                        </w:rPr>
                        <w:t xml:space="preserve"> in each instance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A4E84EC" wp14:editId="214E0C8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D4102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Pr="00577B69" w:rsidRDefault="00432BAC" w:rsidP="00577B6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577B69" w:rsidRPr="00577B69">
                              <w:rPr>
                                <w:b/>
                                <w:color w:val="0066FF"/>
                              </w:rPr>
                              <w:t>IW4</w:t>
                            </w:r>
                            <w:r w:rsidR="00C0658B">
                              <w:rPr>
                                <w:b/>
                                <w:color w:val="0066FF"/>
                              </w:rPr>
                              <w:t>1</w:t>
                            </w:r>
                          </w:p>
                          <w:p w:rsidR="00432BAC" w:rsidRPr="00577B69" w:rsidRDefault="00432BAC" w:rsidP="00432BAC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C0658B" w:rsidP="00432BA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C0658B">
                              <w:rPr>
                                <w:i/>
                              </w:rPr>
                              <w:t>Enter PM Order Confirmation:  Initial Screen</w:t>
                            </w:r>
                            <w:r w:rsidR="00577B69">
                              <w:rPr>
                                <w:i/>
                              </w:rPr>
                              <w:t xml:space="preserve"> </w:t>
                            </w:r>
                            <w:r w:rsidR="00432BAC">
                              <w:t xml:space="preserve">window </w:t>
                            </w:r>
                            <w:r w:rsidR="00577B69">
                              <w:t>opens</w:t>
                            </w:r>
                          </w:p>
                          <w:p w:rsidR="00577B69" w:rsidRPr="00577B69" w:rsidRDefault="00577B69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t xml:space="preserve">Order Field – </w:t>
                            </w:r>
                            <w:r w:rsidRPr="00577B6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</w:t>
                            </w:r>
                            <w:r w:rsidR="00146E12">
                              <w:t xml:space="preserve">11-digit </w:t>
                            </w:r>
                            <w:r>
                              <w:t xml:space="preserve">work order number </w:t>
                            </w:r>
                            <w:r w:rsidRPr="00577B69">
                              <w:rPr>
                                <w:sz w:val="20"/>
                                <w:szCs w:val="20"/>
                              </w:rPr>
                              <w:t>(i.e., 62004721347)</w:t>
                            </w:r>
                          </w:p>
                          <w:p w:rsidR="00146E12" w:rsidRDefault="00146E12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>
                              <w:t>Activity Field (Required/Optional)</w:t>
                            </w:r>
                          </w:p>
                          <w:p w:rsidR="00146E12" w:rsidRPr="00146E12" w:rsidRDefault="00146E12" w:rsidP="00146E12">
                            <w:pPr>
                              <w:pStyle w:val="ListParagraph"/>
                              <w:numPr>
                                <w:ilvl w:val="2"/>
                                <w:numId w:val="14"/>
                              </w:numPr>
                              <w:ind w:left="1440"/>
                            </w:pPr>
                            <w:r>
                              <w:t xml:space="preserve">Required if </w:t>
                            </w:r>
                            <w:r w:rsidR="00C0658B">
                              <w:t>inputt</w:t>
                            </w:r>
                            <w:r>
                              <w:t xml:space="preserve">ing time for a single transaction </w:t>
                            </w:r>
                            <w:r w:rsidRPr="00E50294">
                              <w:rPr>
                                <w:color w:val="FF0000"/>
                                <w:sz w:val="20"/>
                                <w:szCs w:val="20"/>
                              </w:rPr>
                              <w:t xml:space="preserve">(Go to Step </w:t>
                            </w:r>
                            <w:r w:rsidR="00E50294" w:rsidRPr="00E50294">
                              <w:rPr>
                                <w:color w:val="FF0000"/>
                                <w:sz w:val="20"/>
                                <w:szCs w:val="20"/>
                              </w:rPr>
                              <w:t>5</w:t>
                            </w:r>
                            <w:r w:rsidRPr="00E50294">
                              <w:rPr>
                                <w:color w:val="FF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146E12" w:rsidRPr="00146E12" w:rsidRDefault="00146E12" w:rsidP="00146E12">
                            <w:pPr>
                              <w:pStyle w:val="ListParagraph"/>
                              <w:numPr>
                                <w:ilvl w:val="2"/>
                                <w:numId w:val="14"/>
                              </w:numPr>
                              <w:ind w:left="1440"/>
                              <w:rPr>
                                <w:szCs w:val="24"/>
                              </w:rPr>
                            </w:pPr>
                            <w:r w:rsidRPr="00146E12">
                              <w:rPr>
                                <w:szCs w:val="24"/>
                              </w:rPr>
                              <w:t xml:space="preserve">Optional if </w:t>
                            </w:r>
                            <w:r w:rsidR="00C0658B">
                              <w:rPr>
                                <w:szCs w:val="24"/>
                              </w:rPr>
                              <w:t>inputting</w:t>
                            </w:r>
                            <w:r w:rsidRPr="00146E12">
                              <w:rPr>
                                <w:szCs w:val="24"/>
                              </w:rPr>
                              <w:t xml:space="preserve"> multiple time entries</w:t>
                            </w:r>
                          </w:p>
                          <w:p w:rsidR="00432BAC" w:rsidRPr="00146E12" w:rsidRDefault="00432BAC" w:rsidP="00146E12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>&lt;</w:t>
                            </w:r>
                            <w:r w:rsidR="00146E12">
                              <w:rPr>
                                <w:i/>
                                <w:color w:val="0066FF"/>
                              </w:rPr>
                              <w:t>Enter</w:t>
                            </w:r>
                            <w:r>
                              <w:rPr>
                                <w:color w:val="0066FF"/>
                              </w:rPr>
                              <w:t>&gt;</w:t>
                            </w:r>
                            <w:r w:rsidRPr="00ED6C04">
                              <w:rPr>
                                <w:color w:val="0066FF"/>
                              </w:rPr>
                              <w:t xml:space="preserve"> </w:t>
                            </w:r>
                          </w:p>
                          <w:p w:rsidR="00146E12" w:rsidRPr="002E0183" w:rsidRDefault="00146E12" w:rsidP="00146E12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146E12" w:rsidP="00432BA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146E12">
                              <w:rPr>
                                <w:i/>
                              </w:rPr>
                              <w:t>Status management:  Confirm order</w:t>
                            </w:r>
                            <w:r w:rsidR="00432BAC" w:rsidRPr="00146E12">
                              <w:rPr>
                                <w:i/>
                              </w:rPr>
                              <w:t xml:space="preserve"> </w:t>
                            </w:r>
                            <w:r w:rsidR="00432BAC">
                              <w:t xml:space="preserve">window </w:t>
                            </w:r>
                            <w:r>
                              <w:t xml:space="preserve">opens </w:t>
                            </w:r>
                            <w:r w:rsidRPr="00146E12">
                              <w:rPr>
                                <w:sz w:val="20"/>
                                <w:szCs w:val="20"/>
                              </w:rPr>
                              <w:t>(If work order Teco’d)</w:t>
                            </w:r>
                          </w:p>
                          <w:p w:rsidR="00432BAC" w:rsidRDefault="00432BAC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2E0183"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2E0183">
                              <w:t xml:space="preserve">&gt; </w:t>
                            </w:r>
                            <w:r w:rsidR="00146E12" w:rsidRPr="00146E12">
                              <w:rPr>
                                <w:b/>
                              </w:rPr>
                              <w:t>Yes button</w:t>
                            </w:r>
                          </w:p>
                          <w:p w:rsidR="00146E12" w:rsidRPr="002E0183" w:rsidRDefault="00146E12" w:rsidP="00146E12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46E12" w:rsidRDefault="00C0658B" w:rsidP="00146E12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Enter</w:t>
                            </w:r>
                            <w:r w:rsidR="00146E12" w:rsidRPr="00146E12">
                              <w:rPr>
                                <w:i/>
                              </w:rPr>
                              <w:t xml:space="preserve"> PM Order Confirmation:  Operation Overview</w:t>
                            </w:r>
                            <w:r w:rsidR="00146E12">
                              <w:t xml:space="preserve"> window opens </w:t>
                            </w:r>
                          </w:p>
                          <w:p w:rsidR="00C0658B" w:rsidRPr="00C0658B" w:rsidRDefault="00C0658B" w:rsidP="00146E12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C0658B">
                              <w:rPr>
                                <w:szCs w:val="24"/>
                              </w:rPr>
                              <w:t>&lt;</w:t>
                            </w:r>
                            <w:r w:rsidRPr="00C0658B">
                              <w:rPr>
                                <w:i/>
                                <w:color w:val="0066FF"/>
                                <w:szCs w:val="24"/>
                              </w:rPr>
                              <w:t>Select</w:t>
                            </w:r>
                            <w:r w:rsidRPr="00C0658B">
                              <w:rPr>
                                <w:szCs w:val="24"/>
                              </w:rPr>
                              <w:t>&gt; Transactions</w:t>
                            </w:r>
                          </w:p>
                          <w:p w:rsidR="008538B0" w:rsidRPr="008538B0" w:rsidRDefault="008538B0" w:rsidP="008538B0">
                            <w:pPr>
                              <w:pStyle w:val="ListParagraph"/>
                              <w:numPr>
                                <w:ilvl w:val="2"/>
                                <w:numId w:val="14"/>
                              </w:numPr>
                              <w:ind w:left="1440"/>
                              <w:rPr>
                                <w:szCs w:val="24"/>
                              </w:rPr>
                            </w:pPr>
                            <w:r w:rsidRPr="008538B0">
                              <w:rPr>
                                <w:szCs w:val="24"/>
                              </w:rPr>
                              <w:t>All &lt;</w:t>
                            </w:r>
                            <w:r w:rsidRPr="008538B0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8538B0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8538B0">
                              <w:rPr>
                                <w:b/>
                                <w:szCs w:val="24"/>
                              </w:rPr>
                              <w:t>Select All icon</w:t>
                            </w:r>
                          </w:p>
                          <w:p w:rsidR="008538B0" w:rsidRPr="008538B0" w:rsidRDefault="008538B0" w:rsidP="008538B0">
                            <w:pPr>
                              <w:pStyle w:val="ListParagraph"/>
                              <w:numPr>
                                <w:ilvl w:val="2"/>
                                <w:numId w:val="14"/>
                              </w:numPr>
                              <w:ind w:left="1440"/>
                              <w:rPr>
                                <w:szCs w:val="24"/>
                              </w:rPr>
                            </w:pPr>
                            <w:r w:rsidRPr="008538B0">
                              <w:rPr>
                                <w:szCs w:val="24"/>
                              </w:rPr>
                              <w:t>Multiple &lt;</w:t>
                            </w:r>
                            <w:r w:rsidRPr="008538B0">
                              <w:rPr>
                                <w:i/>
                                <w:color w:val="0066FF"/>
                                <w:szCs w:val="24"/>
                              </w:rPr>
                              <w:t>Ctrl</w:t>
                            </w:r>
                            <w:r w:rsidRPr="008538B0">
                              <w:rPr>
                                <w:szCs w:val="24"/>
                              </w:rPr>
                              <w:t>&gt; + &lt;</w:t>
                            </w:r>
                            <w:r w:rsidRPr="008538B0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8538B0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8538B0">
                              <w:rPr>
                                <w:b/>
                                <w:szCs w:val="24"/>
                              </w:rPr>
                              <w:t>Select</w:t>
                            </w:r>
                            <w:r w:rsidRPr="008538B0">
                              <w:rPr>
                                <w:b/>
                                <w:szCs w:val="24"/>
                              </w:rPr>
                              <w:t>ion</w:t>
                            </w:r>
                            <w:r w:rsidRPr="008538B0">
                              <w:rPr>
                                <w:b/>
                                <w:szCs w:val="24"/>
                              </w:rPr>
                              <w:t xml:space="preserve"> icon</w:t>
                            </w:r>
                            <w:r w:rsidRPr="008538B0">
                              <w:rPr>
                                <w:szCs w:val="24"/>
                              </w:rPr>
                              <w:t xml:space="preserve"> </w:t>
                            </w:r>
                            <w:r w:rsidRPr="008538B0">
                              <w:rPr>
                                <w:b/>
                                <w:noProof/>
                                <w:szCs w:val="24"/>
                              </w:rPr>
                              <w:drawing>
                                <wp:inline distT="0" distB="0" distL="0" distR="0" wp14:anchorId="458FB166" wp14:editId="34956A93">
                                  <wp:extent cx="146304" cy="146304"/>
                                  <wp:effectExtent l="0" t="0" r="6350" b="6350"/>
                                  <wp:docPr id="5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0BEF757B-A4E1-4A08-94E0-6C3AB20066B8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0BEF757B-A4E1-4A08-94E0-6C3AB20066B8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C0658B" w:rsidRPr="008538B0" w:rsidRDefault="008538B0" w:rsidP="008538B0">
                            <w:pPr>
                              <w:pStyle w:val="ListParagraph"/>
                              <w:numPr>
                                <w:ilvl w:val="2"/>
                                <w:numId w:val="14"/>
                              </w:numPr>
                              <w:ind w:left="1440"/>
                              <w:rPr>
                                <w:szCs w:val="24"/>
                              </w:rPr>
                            </w:pPr>
                            <w:r w:rsidRPr="008538B0">
                              <w:rPr>
                                <w:szCs w:val="24"/>
                              </w:rPr>
                              <w:t>Single &lt;</w:t>
                            </w:r>
                            <w:r w:rsidRPr="008538B0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8538B0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8538B0">
                              <w:rPr>
                                <w:b/>
                                <w:szCs w:val="24"/>
                              </w:rPr>
                              <w:t>Select</w:t>
                            </w:r>
                            <w:r w:rsidRPr="008538B0">
                              <w:rPr>
                                <w:b/>
                                <w:szCs w:val="24"/>
                              </w:rPr>
                              <w:t>ion</w:t>
                            </w:r>
                            <w:r w:rsidRPr="008538B0">
                              <w:rPr>
                                <w:b/>
                                <w:szCs w:val="24"/>
                              </w:rPr>
                              <w:t xml:space="preserve"> icon</w:t>
                            </w:r>
                            <w:r>
                              <w:rPr>
                                <w:b/>
                                <w:szCs w:val="24"/>
                              </w:rPr>
                              <w:t xml:space="preserve"> </w:t>
                            </w:r>
                            <w:r w:rsidRPr="008538B0">
                              <w:rPr>
                                <w:b/>
                                <w:noProof/>
                                <w:szCs w:val="24"/>
                              </w:rPr>
                              <w:drawing>
                                <wp:inline distT="0" distB="0" distL="0" distR="0" wp14:anchorId="458FB166" wp14:editId="34956A93">
                                  <wp:extent cx="146304" cy="146304"/>
                                  <wp:effectExtent l="0" t="0" r="6350" b="6350"/>
                                  <wp:docPr id="6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0BEF757B-A4E1-4A08-94E0-6C3AB20066B8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0BEF757B-A4E1-4A08-94E0-6C3AB20066B8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10900" w:rsidRDefault="00510900" w:rsidP="00146E12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E0472F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Actual Data icon </w:t>
                            </w:r>
                            <w:r w:rsidRPr="00510900">
                              <w:rPr>
                                <w:noProof/>
                              </w:rPr>
                              <w:drawing>
                                <wp:inline distT="0" distB="0" distL="0" distR="0" wp14:anchorId="2188A062" wp14:editId="176DC431">
                                  <wp:extent cx="146304" cy="146304"/>
                                  <wp:effectExtent l="0" t="0" r="6350" b="6350"/>
                                  <wp:docPr id="9" name="Picture 8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E4E2046A-2ED5-4D92-A5EB-BC493FD55F10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8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E4E2046A-2ED5-4D92-A5EB-BC493FD55F10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50294" w:rsidRPr="00E50294" w:rsidRDefault="00E50294" w:rsidP="00E50294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538B0" w:rsidRDefault="008538B0" w:rsidP="008538B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4D3993">
                              <w:rPr>
                                <w:i/>
                              </w:rPr>
                              <w:t>Enter PM Order Confirmation:  Actual Data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:rsidR="008538B0" w:rsidRPr="004D3993" w:rsidRDefault="008538B0" w:rsidP="008538B0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4D3993">
                              <w:t xml:space="preserve">Personnel Number Field – </w:t>
                            </w:r>
                            <w:r w:rsidRPr="00B854DA">
                              <w:rPr>
                                <w:color w:val="0066FF"/>
                              </w:rPr>
                              <w:t xml:space="preserve">Input </w:t>
                            </w:r>
                            <w:r w:rsidRPr="004D3993">
                              <w:t xml:space="preserve">seven-digit employee identification number </w:t>
                            </w:r>
                          </w:p>
                          <w:p w:rsidR="008538B0" w:rsidRPr="004D3993" w:rsidRDefault="008538B0" w:rsidP="008538B0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4D3993">
                              <w:t xml:space="preserve">Actual Work Field - </w:t>
                            </w:r>
                            <w:r w:rsidRPr="00B854DA">
                              <w:rPr>
                                <w:color w:val="0066FF"/>
                              </w:rPr>
                              <w:t>Input</w:t>
                            </w:r>
                            <w:r w:rsidRPr="004D3993">
                              <w:t xml:space="preserve"> time to complete transaction</w:t>
                            </w:r>
                          </w:p>
                          <w:p w:rsidR="008538B0" w:rsidRPr="004D3993" w:rsidRDefault="008538B0" w:rsidP="008538B0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8538B0">
                              <w:t xml:space="preserve">Reason Field – </w:t>
                            </w:r>
                            <w:r w:rsidRPr="00B854DA">
                              <w:rPr>
                                <w:color w:val="0066FF"/>
                              </w:rPr>
                              <w:t>Input</w:t>
                            </w:r>
                            <w:r w:rsidRPr="008538B0">
                              <w:t xml:space="preserve"> three-digit code</w:t>
                            </w:r>
                            <w:r w:rsidRPr="008538B0">
                              <w:br/>
                            </w:r>
                            <w:r w:rsidRPr="008538B0">
                              <w:rPr>
                                <w:sz w:val="20"/>
                                <w:szCs w:val="20"/>
                              </w:rPr>
                              <w:t xml:space="preserve">(Code can be easily determined using the </w:t>
                            </w:r>
                            <w:r w:rsidRPr="008538B0">
                              <w:rPr>
                                <w:b/>
                                <w:sz w:val="20"/>
                                <w:szCs w:val="20"/>
                              </w:rPr>
                              <w:t>Matchcode icon</w:t>
                            </w:r>
                            <w:r w:rsidRPr="008538B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538B0">
                              <w:rPr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59868CE4" wp14:editId="0A48AC7F">
                                  <wp:extent cx="152421" cy="161948"/>
                                  <wp:effectExtent l="0" t="0" r="0" b="9525"/>
                                  <wp:docPr id="7" name="Picture 4" descr="A close up of a window&#10;&#10;Description automatically generated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79153281-BA73-421B-8EE6-E57CE057553C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 descr="A close up of a window&#10;&#10;Description automatically generated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79153281-BA73-421B-8EE6-E57CE057553C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6194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8538B0">
                              <w:rPr>
                                <w:sz w:val="20"/>
                                <w:szCs w:val="20"/>
                              </w:rPr>
                              <w:t xml:space="preserve"> for the field)</w:t>
                            </w:r>
                          </w:p>
                          <w:p w:rsidR="008538B0" w:rsidRPr="004D3993" w:rsidRDefault="008538B0" w:rsidP="008538B0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4D3993"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</w:t>
                            </w:r>
                            <w:r w:rsidRPr="004D3993">
                              <w:rPr>
                                <w:i/>
                                <w:color w:val="0066FF"/>
                              </w:rPr>
                              <w:t>ck</w:t>
                            </w:r>
                            <w:r w:rsidRPr="004D3993">
                              <w:t xml:space="preserve">&gt; </w:t>
                            </w:r>
                            <w:r w:rsidRPr="008538B0">
                              <w:rPr>
                                <w:b/>
                              </w:rPr>
                              <w:t>Next Operation icon</w:t>
                            </w:r>
                            <w:r>
                              <w:t xml:space="preserve"> </w:t>
                            </w:r>
                            <w:r w:rsidRPr="008538B0">
                              <w:drawing>
                                <wp:inline distT="0" distB="0" distL="0" distR="0" wp14:anchorId="4F572C61" wp14:editId="7F3DB876">
                                  <wp:extent cx="146304" cy="146304"/>
                                  <wp:effectExtent l="0" t="0" r="6350" b="6350"/>
                                  <wp:docPr id="8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4C75A65E-877A-4ED9-9686-CD7275553DB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4C75A65E-877A-4ED9-9686-CD7275553DB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 w:rsidRPr="008538B0">
                              <w:rPr>
                                <w:sz w:val="20"/>
                                <w:szCs w:val="20"/>
                              </w:rPr>
                              <w:t>(If additional operations)</w:t>
                            </w:r>
                          </w:p>
                          <w:p w:rsidR="008538B0" w:rsidRDefault="008538B0" w:rsidP="008538B0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4D3993">
                              <w:t>&lt;</w:t>
                            </w:r>
                            <w:r w:rsidRPr="004D399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4D3993">
                              <w:t xml:space="preserve">&gt; </w:t>
                            </w:r>
                            <w:r w:rsidRPr="008538B0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363537E" wp14:editId="4486FFFC">
                                  <wp:extent cx="142895" cy="142895"/>
                                  <wp:effectExtent l="0" t="0" r="9525" b="952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Save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Start w:id="0" w:name="_GoBack"/>
                            <w:bookmarkEnd w:id="0"/>
                          </w:p>
                          <w:p w:rsidR="008538B0" w:rsidRPr="002E0183" w:rsidRDefault="008538B0" w:rsidP="008538B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538B0" w:rsidRDefault="008538B0" w:rsidP="008538B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Enter PM</w:t>
                            </w:r>
                            <w:r w:rsidRPr="00146E12"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 xml:space="preserve">Order </w:t>
                            </w:r>
                            <w:r w:rsidRPr="00146E12">
                              <w:rPr>
                                <w:i/>
                              </w:rPr>
                              <w:t>Confirmation:</w:t>
                            </w:r>
                            <w:r>
                              <w:rPr>
                                <w:i/>
                              </w:rPr>
                              <w:t xml:space="preserve"> Initial Screen </w:t>
                            </w:r>
                            <w:r>
                              <w:t xml:space="preserve">window opens </w:t>
                            </w:r>
                          </w:p>
                          <w:p w:rsidR="008538B0" w:rsidRPr="00EF2725" w:rsidRDefault="008538B0" w:rsidP="008538B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538B0" w:rsidRDefault="008538B0" w:rsidP="008538B0">
                            <w:pPr>
                              <w:pStyle w:val="ListParagraph"/>
                              <w:ind w:left="1080"/>
                            </w:pPr>
                            <w:r>
                              <w:t>Confirmation appears in the status bar.</w:t>
                            </w:r>
                          </w:p>
                          <w:p w:rsidR="008538B0" w:rsidRPr="00EF2725" w:rsidRDefault="008538B0" w:rsidP="008538B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538B0" w:rsidRPr="00EF2725" w:rsidRDefault="008538B0" w:rsidP="008538B0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2E0183"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2E0183"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 xml:space="preserve">Continue icon </w:t>
                            </w:r>
                            <w:r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0A174017" wp14:editId="39026828">
                                  <wp:extent cx="142895" cy="142895"/>
                                  <wp:effectExtent l="0" t="0" r="9525" b="952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Continue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EF2725">
                              <w:t xml:space="preserve"> </w:t>
                            </w:r>
                            <w:r>
                              <w:t xml:space="preserve"> </w:t>
                            </w:r>
                            <w:r w:rsidRPr="00EF2725">
                              <w:rPr>
                                <w:sz w:val="20"/>
                                <w:szCs w:val="20"/>
                              </w:rPr>
                              <w:t xml:space="preserve">(More confirmations to be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input</w:t>
                            </w:r>
                            <w:r w:rsidRPr="00EF2725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t>; or</w:t>
                            </w:r>
                          </w:p>
                          <w:p w:rsidR="008538B0" w:rsidRDefault="008538B0" w:rsidP="008538B0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2E0183"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2E0183"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 xml:space="preserve">Exit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C628A0B" wp14:editId="5B5694B9">
                                  <wp:extent cx="142895" cy="142895"/>
                                  <wp:effectExtent l="0" t="0" r="9525" b="9525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Save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E84EC" id="_x0000_s1033" type="#_x0000_t202" style="position:absolute;margin-left:2in;margin-top:107.7pt;width:396pt;height:8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E2MJgIAAE4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S3yghLD&#10;NIr0IIZA3sJAishPb32JYfcWA8OAx6hz6tXbO+DfPDGw6ZjZiRvnoO8Ea7C+abyZXVwdcXwEqfuP&#10;0GAatg+QgIbW6Uge0kEQHXU6nrWJpXA8nOfFEgWnhKNv8Xo6j0bMwcqn69b58F6AJnFTUYfiJ3h2&#10;uPNhDH0Kidk8KNlspVLJcLt6oxw5MHwo2/Sd0H8KU4b0FV3Oi/nIwF8h8vT9CULLgC9eSV3Rq3MQ&#10;KyNv70yDZbIyMKnGPXanzInIyN3IYhjqIWm2iAkiyTU0R2TWwfjAcSBx04H7QUmPj7ui/vueOUGJ&#10;+mBQneV0NovTkIzZfFGg4S499aWHGY5QFQ2UjNtNSBMUSzVwgyq2MvH7XMmpZHy0SaHTgMWpuLRT&#10;1PNvYP0I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Pn8TYwmAgAATgQAAA4AAAAAAAAAAAAAAAAALgIAAGRycy9l&#10;Mm9Eb2MueG1sUEsBAi0AFAAGAAgAAAAhAPE+ISPiAAAADQEAAA8AAAAAAAAAAAAAAAAAgAQAAGRy&#10;cy9kb3ducmV2LnhtbFBLBQYAAAAABAAEAPMAAACPBQAAAAA=&#10;">
                <v:textbox>
                  <w:txbxContent>
                    <w:p w:rsidR="00432BAC" w:rsidRPr="008D4102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Pr="00577B69" w:rsidRDefault="00432BAC" w:rsidP="00577B6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577B69" w:rsidRPr="00577B69">
                        <w:rPr>
                          <w:b/>
                          <w:color w:val="0066FF"/>
                        </w:rPr>
                        <w:t>IW4</w:t>
                      </w:r>
                      <w:r w:rsidR="00C0658B">
                        <w:rPr>
                          <w:b/>
                          <w:color w:val="0066FF"/>
                        </w:rPr>
                        <w:t>1</w:t>
                      </w:r>
                    </w:p>
                    <w:p w:rsidR="00432BAC" w:rsidRPr="00577B69" w:rsidRDefault="00432BAC" w:rsidP="00432BAC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C0658B" w:rsidP="00432BA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C0658B">
                        <w:rPr>
                          <w:i/>
                        </w:rPr>
                        <w:t>Enter PM Order Confirmation:  Initial Screen</w:t>
                      </w:r>
                      <w:r w:rsidR="00577B69">
                        <w:rPr>
                          <w:i/>
                        </w:rPr>
                        <w:t xml:space="preserve"> </w:t>
                      </w:r>
                      <w:r w:rsidR="00432BAC">
                        <w:t xml:space="preserve">window </w:t>
                      </w:r>
                      <w:r w:rsidR="00577B69">
                        <w:t>opens</w:t>
                      </w:r>
                    </w:p>
                    <w:p w:rsidR="00577B69" w:rsidRPr="00577B69" w:rsidRDefault="00577B69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t xml:space="preserve">Order Field – </w:t>
                      </w:r>
                      <w:r w:rsidRPr="00577B69">
                        <w:rPr>
                          <w:color w:val="0066FF"/>
                        </w:rPr>
                        <w:t>Input</w:t>
                      </w:r>
                      <w:r>
                        <w:t xml:space="preserve"> </w:t>
                      </w:r>
                      <w:r w:rsidR="00146E12">
                        <w:t xml:space="preserve">11-digit </w:t>
                      </w:r>
                      <w:r>
                        <w:t xml:space="preserve">work order number </w:t>
                      </w:r>
                      <w:r w:rsidRPr="00577B69">
                        <w:rPr>
                          <w:sz w:val="20"/>
                          <w:szCs w:val="20"/>
                        </w:rPr>
                        <w:t>(i.e., 62004721347)</w:t>
                      </w:r>
                    </w:p>
                    <w:p w:rsidR="00146E12" w:rsidRDefault="00146E12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>
                        <w:t>Activity Field (Required/Optional)</w:t>
                      </w:r>
                    </w:p>
                    <w:p w:rsidR="00146E12" w:rsidRPr="00146E12" w:rsidRDefault="00146E12" w:rsidP="00146E12">
                      <w:pPr>
                        <w:pStyle w:val="ListParagraph"/>
                        <w:numPr>
                          <w:ilvl w:val="2"/>
                          <w:numId w:val="14"/>
                        </w:numPr>
                        <w:ind w:left="1440"/>
                      </w:pPr>
                      <w:r>
                        <w:t xml:space="preserve">Required if </w:t>
                      </w:r>
                      <w:r w:rsidR="00C0658B">
                        <w:t>inputt</w:t>
                      </w:r>
                      <w:r>
                        <w:t xml:space="preserve">ing time for a single transaction </w:t>
                      </w:r>
                      <w:r w:rsidRPr="00E50294">
                        <w:rPr>
                          <w:color w:val="FF0000"/>
                          <w:sz w:val="20"/>
                          <w:szCs w:val="20"/>
                        </w:rPr>
                        <w:t xml:space="preserve">(Go to Step </w:t>
                      </w:r>
                      <w:r w:rsidR="00E50294" w:rsidRPr="00E50294">
                        <w:rPr>
                          <w:color w:val="FF0000"/>
                          <w:sz w:val="20"/>
                          <w:szCs w:val="20"/>
                        </w:rPr>
                        <w:t>5</w:t>
                      </w:r>
                      <w:r w:rsidRPr="00E50294">
                        <w:rPr>
                          <w:color w:val="FF0000"/>
                          <w:sz w:val="20"/>
                          <w:szCs w:val="20"/>
                        </w:rPr>
                        <w:t>)</w:t>
                      </w:r>
                    </w:p>
                    <w:p w:rsidR="00146E12" w:rsidRPr="00146E12" w:rsidRDefault="00146E12" w:rsidP="00146E12">
                      <w:pPr>
                        <w:pStyle w:val="ListParagraph"/>
                        <w:numPr>
                          <w:ilvl w:val="2"/>
                          <w:numId w:val="14"/>
                        </w:numPr>
                        <w:ind w:left="1440"/>
                        <w:rPr>
                          <w:szCs w:val="24"/>
                        </w:rPr>
                      </w:pPr>
                      <w:r w:rsidRPr="00146E12">
                        <w:rPr>
                          <w:szCs w:val="24"/>
                        </w:rPr>
                        <w:t xml:space="preserve">Optional if </w:t>
                      </w:r>
                      <w:r w:rsidR="00C0658B">
                        <w:rPr>
                          <w:szCs w:val="24"/>
                        </w:rPr>
                        <w:t>inputting</w:t>
                      </w:r>
                      <w:r w:rsidRPr="00146E12">
                        <w:rPr>
                          <w:szCs w:val="24"/>
                        </w:rPr>
                        <w:t xml:space="preserve"> multiple time entries</w:t>
                      </w:r>
                    </w:p>
                    <w:p w:rsidR="00432BAC" w:rsidRPr="00146E12" w:rsidRDefault="00432BAC" w:rsidP="00146E12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  <w:rPr>
                          <w:szCs w:val="24"/>
                        </w:rPr>
                      </w:pPr>
                      <w:r>
                        <w:rPr>
                          <w:color w:val="0066FF"/>
                        </w:rPr>
                        <w:t>&lt;</w:t>
                      </w:r>
                      <w:r w:rsidR="00146E12">
                        <w:rPr>
                          <w:i/>
                          <w:color w:val="0066FF"/>
                        </w:rPr>
                        <w:t>Enter</w:t>
                      </w:r>
                      <w:r>
                        <w:rPr>
                          <w:color w:val="0066FF"/>
                        </w:rPr>
                        <w:t>&gt;</w:t>
                      </w:r>
                      <w:r w:rsidRPr="00ED6C04">
                        <w:rPr>
                          <w:color w:val="0066FF"/>
                        </w:rPr>
                        <w:t xml:space="preserve"> </w:t>
                      </w:r>
                    </w:p>
                    <w:p w:rsidR="00146E12" w:rsidRPr="002E0183" w:rsidRDefault="00146E12" w:rsidP="00146E12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146E12" w:rsidP="00432BA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146E12">
                        <w:rPr>
                          <w:i/>
                        </w:rPr>
                        <w:t>Status management:  Confirm order</w:t>
                      </w:r>
                      <w:r w:rsidR="00432BAC" w:rsidRPr="00146E12">
                        <w:rPr>
                          <w:i/>
                        </w:rPr>
                        <w:t xml:space="preserve"> </w:t>
                      </w:r>
                      <w:r w:rsidR="00432BAC">
                        <w:t xml:space="preserve">window </w:t>
                      </w:r>
                      <w:r>
                        <w:t xml:space="preserve">opens </w:t>
                      </w:r>
                      <w:r w:rsidRPr="00146E12">
                        <w:rPr>
                          <w:sz w:val="20"/>
                          <w:szCs w:val="20"/>
                        </w:rPr>
                        <w:t>(If work order Teco’d)</w:t>
                      </w:r>
                    </w:p>
                    <w:p w:rsidR="00432BAC" w:rsidRDefault="00432BAC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2E0183"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Click</w:t>
                      </w:r>
                      <w:r w:rsidRPr="002E0183">
                        <w:t xml:space="preserve">&gt; </w:t>
                      </w:r>
                      <w:r w:rsidR="00146E12" w:rsidRPr="00146E12">
                        <w:rPr>
                          <w:b/>
                        </w:rPr>
                        <w:t>Yes button</w:t>
                      </w:r>
                    </w:p>
                    <w:p w:rsidR="00146E12" w:rsidRPr="002E0183" w:rsidRDefault="00146E12" w:rsidP="00146E12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146E12" w:rsidRDefault="00C0658B" w:rsidP="00146E12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>
                        <w:rPr>
                          <w:i/>
                        </w:rPr>
                        <w:t>Enter</w:t>
                      </w:r>
                      <w:r w:rsidR="00146E12" w:rsidRPr="00146E12">
                        <w:rPr>
                          <w:i/>
                        </w:rPr>
                        <w:t xml:space="preserve"> PM Order Confirmation:  Operation Overview</w:t>
                      </w:r>
                      <w:r w:rsidR="00146E12">
                        <w:t xml:space="preserve"> window opens </w:t>
                      </w:r>
                    </w:p>
                    <w:p w:rsidR="00C0658B" w:rsidRPr="00C0658B" w:rsidRDefault="00C0658B" w:rsidP="00146E12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  <w:rPr>
                          <w:szCs w:val="24"/>
                        </w:rPr>
                      </w:pPr>
                      <w:r w:rsidRPr="00C0658B">
                        <w:rPr>
                          <w:szCs w:val="24"/>
                        </w:rPr>
                        <w:t>&lt;</w:t>
                      </w:r>
                      <w:r w:rsidRPr="00C0658B">
                        <w:rPr>
                          <w:i/>
                          <w:color w:val="0066FF"/>
                          <w:szCs w:val="24"/>
                        </w:rPr>
                        <w:t>Select</w:t>
                      </w:r>
                      <w:r w:rsidRPr="00C0658B">
                        <w:rPr>
                          <w:szCs w:val="24"/>
                        </w:rPr>
                        <w:t>&gt; Transactions</w:t>
                      </w:r>
                    </w:p>
                    <w:p w:rsidR="008538B0" w:rsidRPr="008538B0" w:rsidRDefault="008538B0" w:rsidP="008538B0">
                      <w:pPr>
                        <w:pStyle w:val="ListParagraph"/>
                        <w:numPr>
                          <w:ilvl w:val="2"/>
                          <w:numId w:val="14"/>
                        </w:numPr>
                        <w:ind w:left="1440"/>
                        <w:rPr>
                          <w:szCs w:val="24"/>
                        </w:rPr>
                      </w:pPr>
                      <w:r w:rsidRPr="008538B0">
                        <w:rPr>
                          <w:szCs w:val="24"/>
                        </w:rPr>
                        <w:t>All &lt;</w:t>
                      </w:r>
                      <w:r w:rsidRPr="008538B0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8538B0">
                        <w:rPr>
                          <w:szCs w:val="24"/>
                        </w:rPr>
                        <w:t xml:space="preserve">&gt; </w:t>
                      </w:r>
                      <w:r w:rsidRPr="008538B0">
                        <w:rPr>
                          <w:b/>
                          <w:szCs w:val="24"/>
                        </w:rPr>
                        <w:t>Select All icon</w:t>
                      </w:r>
                    </w:p>
                    <w:p w:rsidR="008538B0" w:rsidRPr="008538B0" w:rsidRDefault="008538B0" w:rsidP="008538B0">
                      <w:pPr>
                        <w:pStyle w:val="ListParagraph"/>
                        <w:numPr>
                          <w:ilvl w:val="2"/>
                          <w:numId w:val="14"/>
                        </w:numPr>
                        <w:ind w:left="1440"/>
                        <w:rPr>
                          <w:szCs w:val="24"/>
                        </w:rPr>
                      </w:pPr>
                      <w:r w:rsidRPr="008538B0">
                        <w:rPr>
                          <w:szCs w:val="24"/>
                        </w:rPr>
                        <w:t>Multiple &lt;</w:t>
                      </w:r>
                      <w:r w:rsidRPr="008538B0">
                        <w:rPr>
                          <w:i/>
                          <w:color w:val="0066FF"/>
                          <w:szCs w:val="24"/>
                        </w:rPr>
                        <w:t>Ctrl</w:t>
                      </w:r>
                      <w:r w:rsidRPr="008538B0">
                        <w:rPr>
                          <w:szCs w:val="24"/>
                        </w:rPr>
                        <w:t>&gt; + &lt;</w:t>
                      </w:r>
                      <w:r w:rsidRPr="008538B0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8538B0">
                        <w:rPr>
                          <w:szCs w:val="24"/>
                        </w:rPr>
                        <w:t xml:space="preserve">&gt; </w:t>
                      </w:r>
                      <w:r w:rsidRPr="008538B0">
                        <w:rPr>
                          <w:b/>
                          <w:szCs w:val="24"/>
                        </w:rPr>
                        <w:t>Select</w:t>
                      </w:r>
                      <w:r w:rsidRPr="008538B0">
                        <w:rPr>
                          <w:b/>
                          <w:szCs w:val="24"/>
                        </w:rPr>
                        <w:t>ion</w:t>
                      </w:r>
                      <w:r w:rsidRPr="008538B0">
                        <w:rPr>
                          <w:b/>
                          <w:szCs w:val="24"/>
                        </w:rPr>
                        <w:t xml:space="preserve"> icon</w:t>
                      </w:r>
                      <w:r w:rsidRPr="008538B0">
                        <w:rPr>
                          <w:szCs w:val="24"/>
                        </w:rPr>
                        <w:t xml:space="preserve"> </w:t>
                      </w:r>
                      <w:r w:rsidRPr="008538B0">
                        <w:rPr>
                          <w:b/>
                          <w:noProof/>
                          <w:szCs w:val="24"/>
                        </w:rPr>
                        <w:drawing>
                          <wp:inline distT="0" distB="0" distL="0" distR="0" wp14:anchorId="458FB166" wp14:editId="34956A93">
                            <wp:extent cx="146304" cy="146304"/>
                            <wp:effectExtent l="0" t="0" r="6350" b="6350"/>
                            <wp:docPr id="5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0BEF757B-A4E1-4A08-94E0-6C3AB20066B8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0BEF757B-A4E1-4A08-94E0-6C3AB20066B8}"/>
                                        </a:ext>
                                      </a:extLst>
                                    </pic:cNvPr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C0658B" w:rsidRPr="008538B0" w:rsidRDefault="008538B0" w:rsidP="008538B0">
                      <w:pPr>
                        <w:pStyle w:val="ListParagraph"/>
                        <w:numPr>
                          <w:ilvl w:val="2"/>
                          <w:numId w:val="14"/>
                        </w:numPr>
                        <w:ind w:left="1440"/>
                        <w:rPr>
                          <w:szCs w:val="24"/>
                        </w:rPr>
                      </w:pPr>
                      <w:r w:rsidRPr="008538B0">
                        <w:rPr>
                          <w:szCs w:val="24"/>
                        </w:rPr>
                        <w:t>Single &lt;</w:t>
                      </w:r>
                      <w:r w:rsidRPr="008538B0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8538B0">
                        <w:rPr>
                          <w:szCs w:val="24"/>
                        </w:rPr>
                        <w:t xml:space="preserve">&gt; </w:t>
                      </w:r>
                      <w:r w:rsidRPr="008538B0">
                        <w:rPr>
                          <w:b/>
                          <w:szCs w:val="24"/>
                        </w:rPr>
                        <w:t>Select</w:t>
                      </w:r>
                      <w:r w:rsidRPr="008538B0">
                        <w:rPr>
                          <w:b/>
                          <w:szCs w:val="24"/>
                        </w:rPr>
                        <w:t>ion</w:t>
                      </w:r>
                      <w:r w:rsidRPr="008538B0">
                        <w:rPr>
                          <w:b/>
                          <w:szCs w:val="24"/>
                        </w:rPr>
                        <w:t xml:space="preserve"> icon</w:t>
                      </w:r>
                      <w:r>
                        <w:rPr>
                          <w:b/>
                          <w:szCs w:val="24"/>
                        </w:rPr>
                        <w:t xml:space="preserve"> </w:t>
                      </w:r>
                      <w:r w:rsidRPr="008538B0">
                        <w:rPr>
                          <w:b/>
                          <w:noProof/>
                          <w:szCs w:val="24"/>
                        </w:rPr>
                        <w:drawing>
                          <wp:inline distT="0" distB="0" distL="0" distR="0" wp14:anchorId="458FB166" wp14:editId="34956A93">
                            <wp:extent cx="146304" cy="146304"/>
                            <wp:effectExtent l="0" t="0" r="6350" b="6350"/>
                            <wp:docPr id="6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0BEF757B-A4E1-4A08-94E0-6C3AB20066B8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0BEF757B-A4E1-4A08-94E0-6C3AB20066B8}"/>
                                        </a:ext>
                                      </a:extLst>
                                    </pic:cNvPr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10900" w:rsidRDefault="00510900" w:rsidP="00146E12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>
                        <w:t>&lt;</w:t>
                      </w:r>
                      <w:r w:rsidRPr="00E0472F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Actual Data icon </w:t>
                      </w:r>
                      <w:r w:rsidRPr="00510900">
                        <w:rPr>
                          <w:noProof/>
                        </w:rPr>
                        <w:drawing>
                          <wp:inline distT="0" distB="0" distL="0" distR="0" wp14:anchorId="2188A062" wp14:editId="176DC431">
                            <wp:extent cx="146304" cy="146304"/>
                            <wp:effectExtent l="0" t="0" r="6350" b="6350"/>
                            <wp:docPr id="9" name="Picture 8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E4E2046A-2ED5-4D92-A5EB-BC493FD55F10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Picture 8">
                                      <a:extLst>
                                        <a:ext uri="{FF2B5EF4-FFF2-40B4-BE49-F238E27FC236}">
                                          <a16:creationId xmlns:a16="http://schemas.microsoft.com/office/drawing/2014/main" id="{E4E2046A-2ED5-4D92-A5EB-BC493FD55F10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50294" w:rsidRPr="00E50294" w:rsidRDefault="00E50294" w:rsidP="00E50294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8538B0" w:rsidRDefault="008538B0" w:rsidP="008538B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4D3993">
                        <w:rPr>
                          <w:i/>
                        </w:rPr>
                        <w:t>Enter PM Order Confirmation:  Actual Data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:rsidR="008538B0" w:rsidRPr="004D3993" w:rsidRDefault="008538B0" w:rsidP="008538B0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4D3993">
                        <w:t xml:space="preserve">Personnel Number Field – </w:t>
                      </w:r>
                      <w:r w:rsidRPr="00B854DA">
                        <w:rPr>
                          <w:color w:val="0066FF"/>
                        </w:rPr>
                        <w:t xml:space="preserve">Input </w:t>
                      </w:r>
                      <w:r w:rsidRPr="004D3993">
                        <w:t xml:space="preserve">seven-digit employee identification number </w:t>
                      </w:r>
                    </w:p>
                    <w:p w:rsidR="008538B0" w:rsidRPr="004D3993" w:rsidRDefault="008538B0" w:rsidP="008538B0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4D3993">
                        <w:t xml:space="preserve">Actual Work Field - </w:t>
                      </w:r>
                      <w:r w:rsidRPr="00B854DA">
                        <w:rPr>
                          <w:color w:val="0066FF"/>
                        </w:rPr>
                        <w:t>Input</w:t>
                      </w:r>
                      <w:r w:rsidRPr="004D3993">
                        <w:t xml:space="preserve"> time to complete transaction</w:t>
                      </w:r>
                    </w:p>
                    <w:p w:rsidR="008538B0" w:rsidRPr="004D3993" w:rsidRDefault="008538B0" w:rsidP="008538B0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8538B0">
                        <w:t xml:space="preserve">Reason Field – </w:t>
                      </w:r>
                      <w:r w:rsidRPr="00B854DA">
                        <w:rPr>
                          <w:color w:val="0066FF"/>
                        </w:rPr>
                        <w:t>Input</w:t>
                      </w:r>
                      <w:r w:rsidRPr="008538B0">
                        <w:t xml:space="preserve"> three-digit code</w:t>
                      </w:r>
                      <w:r w:rsidRPr="008538B0">
                        <w:br/>
                      </w:r>
                      <w:r w:rsidRPr="008538B0">
                        <w:rPr>
                          <w:sz w:val="20"/>
                          <w:szCs w:val="20"/>
                        </w:rPr>
                        <w:t xml:space="preserve">(Code can be easily determined using the </w:t>
                      </w:r>
                      <w:r w:rsidRPr="008538B0">
                        <w:rPr>
                          <w:b/>
                          <w:sz w:val="20"/>
                          <w:szCs w:val="20"/>
                        </w:rPr>
                        <w:t>Matchcode icon</w:t>
                      </w:r>
                      <w:r w:rsidRPr="008538B0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8538B0">
                        <w:rPr>
                          <w:sz w:val="20"/>
                          <w:szCs w:val="20"/>
                        </w:rPr>
                        <w:drawing>
                          <wp:inline distT="0" distB="0" distL="0" distR="0" wp14:anchorId="59868CE4" wp14:editId="0A48AC7F">
                            <wp:extent cx="152421" cy="161948"/>
                            <wp:effectExtent l="0" t="0" r="0" b="9525"/>
                            <wp:docPr id="7" name="Picture 4" descr="A close up of a window&#10;&#10;Description automatically generated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79153281-BA73-421B-8EE6-E57CE057553C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 descr="A close up of a window&#10;&#10;Description automatically generated">
                                      <a:extLst>
                                        <a:ext uri="{FF2B5EF4-FFF2-40B4-BE49-F238E27FC236}">
                                          <a16:creationId xmlns:a16="http://schemas.microsoft.com/office/drawing/2014/main" id="{79153281-BA73-421B-8EE6-E57CE057553C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6194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8538B0">
                        <w:rPr>
                          <w:sz w:val="20"/>
                          <w:szCs w:val="20"/>
                        </w:rPr>
                        <w:t xml:space="preserve"> for the field)</w:t>
                      </w:r>
                    </w:p>
                    <w:p w:rsidR="008538B0" w:rsidRPr="004D3993" w:rsidRDefault="008538B0" w:rsidP="008538B0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4D3993"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</w:t>
                      </w:r>
                      <w:r w:rsidRPr="004D3993">
                        <w:rPr>
                          <w:i/>
                          <w:color w:val="0066FF"/>
                        </w:rPr>
                        <w:t>ck</w:t>
                      </w:r>
                      <w:r w:rsidRPr="004D3993">
                        <w:t xml:space="preserve">&gt; </w:t>
                      </w:r>
                      <w:r w:rsidRPr="008538B0">
                        <w:rPr>
                          <w:b/>
                        </w:rPr>
                        <w:t>Next Operation icon</w:t>
                      </w:r>
                      <w:r>
                        <w:t xml:space="preserve"> </w:t>
                      </w:r>
                      <w:r w:rsidRPr="008538B0">
                        <w:drawing>
                          <wp:inline distT="0" distB="0" distL="0" distR="0" wp14:anchorId="4F572C61" wp14:editId="7F3DB876">
                            <wp:extent cx="146304" cy="146304"/>
                            <wp:effectExtent l="0" t="0" r="6350" b="6350"/>
                            <wp:docPr id="8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4C75A65E-877A-4ED9-9686-CD7275553DB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4C75A65E-877A-4ED9-9686-CD7275553DB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  <w:r w:rsidRPr="008538B0">
                        <w:rPr>
                          <w:sz w:val="20"/>
                          <w:szCs w:val="20"/>
                        </w:rPr>
                        <w:t>(If additional operations)</w:t>
                      </w:r>
                    </w:p>
                    <w:p w:rsidR="008538B0" w:rsidRDefault="008538B0" w:rsidP="008538B0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4D3993">
                        <w:t>&lt;</w:t>
                      </w:r>
                      <w:r w:rsidRPr="004D3993">
                        <w:rPr>
                          <w:i/>
                          <w:color w:val="0066FF"/>
                        </w:rPr>
                        <w:t>Click</w:t>
                      </w:r>
                      <w:r w:rsidRPr="004D3993">
                        <w:t xml:space="preserve">&gt; </w:t>
                      </w:r>
                      <w:r w:rsidRPr="008538B0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363537E" wp14:editId="4486FFFC">
                            <wp:extent cx="142895" cy="142895"/>
                            <wp:effectExtent l="0" t="0" r="9525" b="952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Save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Start w:id="1" w:name="_GoBack"/>
                      <w:bookmarkEnd w:id="1"/>
                    </w:p>
                    <w:p w:rsidR="008538B0" w:rsidRPr="002E0183" w:rsidRDefault="008538B0" w:rsidP="008538B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8538B0" w:rsidRDefault="008538B0" w:rsidP="008538B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>
                        <w:rPr>
                          <w:i/>
                        </w:rPr>
                        <w:t>Enter PM</w:t>
                      </w:r>
                      <w:r w:rsidRPr="00146E12">
                        <w:rPr>
                          <w:i/>
                        </w:rPr>
                        <w:t xml:space="preserve"> </w:t>
                      </w:r>
                      <w:r>
                        <w:rPr>
                          <w:i/>
                        </w:rPr>
                        <w:t xml:space="preserve">Order </w:t>
                      </w:r>
                      <w:r w:rsidRPr="00146E12">
                        <w:rPr>
                          <w:i/>
                        </w:rPr>
                        <w:t>Confirmation:</w:t>
                      </w:r>
                      <w:r>
                        <w:rPr>
                          <w:i/>
                        </w:rPr>
                        <w:t xml:space="preserve"> Initial Screen </w:t>
                      </w:r>
                      <w:r>
                        <w:t xml:space="preserve">window opens </w:t>
                      </w:r>
                    </w:p>
                    <w:p w:rsidR="008538B0" w:rsidRPr="00EF2725" w:rsidRDefault="008538B0" w:rsidP="008538B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8538B0" w:rsidRDefault="008538B0" w:rsidP="008538B0">
                      <w:pPr>
                        <w:pStyle w:val="ListParagraph"/>
                        <w:ind w:left="1080"/>
                      </w:pPr>
                      <w:r>
                        <w:t>Confirmation appears in the status bar.</w:t>
                      </w:r>
                    </w:p>
                    <w:p w:rsidR="008538B0" w:rsidRPr="00EF2725" w:rsidRDefault="008538B0" w:rsidP="008538B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8538B0" w:rsidRPr="00EF2725" w:rsidRDefault="008538B0" w:rsidP="008538B0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2E0183"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Click</w:t>
                      </w:r>
                      <w:r w:rsidRPr="002E0183">
                        <w:t xml:space="preserve">&gt; </w:t>
                      </w:r>
                      <w:r>
                        <w:rPr>
                          <w:b/>
                        </w:rPr>
                        <w:t xml:space="preserve">Continue icon </w:t>
                      </w:r>
                      <w:r>
                        <w:rPr>
                          <w:b/>
                          <w:noProof/>
                        </w:rPr>
                        <w:drawing>
                          <wp:inline distT="0" distB="0" distL="0" distR="0" wp14:anchorId="0A174017" wp14:editId="39026828">
                            <wp:extent cx="142895" cy="142895"/>
                            <wp:effectExtent l="0" t="0" r="9525" b="952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Continue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EF2725">
                        <w:t xml:space="preserve"> </w:t>
                      </w:r>
                      <w:r>
                        <w:t xml:space="preserve"> </w:t>
                      </w:r>
                      <w:r w:rsidRPr="00EF2725">
                        <w:rPr>
                          <w:sz w:val="20"/>
                          <w:szCs w:val="20"/>
                        </w:rPr>
                        <w:t xml:space="preserve">(More confirmations to be </w:t>
                      </w:r>
                      <w:r>
                        <w:rPr>
                          <w:sz w:val="20"/>
                          <w:szCs w:val="20"/>
                        </w:rPr>
                        <w:t>input</w:t>
                      </w:r>
                      <w:r w:rsidRPr="00EF2725">
                        <w:rPr>
                          <w:sz w:val="20"/>
                          <w:szCs w:val="20"/>
                        </w:rPr>
                        <w:t>)</w:t>
                      </w:r>
                      <w:r>
                        <w:t>; or</w:t>
                      </w:r>
                    </w:p>
                    <w:p w:rsidR="008538B0" w:rsidRDefault="008538B0" w:rsidP="008538B0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2E0183"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Click</w:t>
                      </w:r>
                      <w:r w:rsidRPr="002E0183">
                        <w:t xml:space="preserve">&gt; </w:t>
                      </w:r>
                      <w:r>
                        <w:rPr>
                          <w:b/>
                        </w:rPr>
                        <w:t xml:space="preserve">Exit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C628A0B" wp14:editId="5B5694B9">
                            <wp:extent cx="142895" cy="142895"/>
                            <wp:effectExtent l="0" t="0" r="9525" b="9525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Save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A446D9D" wp14:editId="3E2E0B8F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F61CA" w:rsidRDefault="00432BAC" w:rsidP="00432BA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432BAC" w:rsidRDefault="00A25DD3" w:rsidP="00432BA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432BAC"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06</w:t>
                            </w:r>
                            <w:r w:rsidR="00432BAC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46D9D" id="_x0000_s1034" type="#_x0000_t202" style="position:absolute;margin-left:6in;margin-top:1in;width:108pt;height:36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/khJgIAAE8EAAAOAAAAZHJzL2Uyb0RvYy54bWysVNtu2zAMfR+wfxD0vthJkzY14hRdugwD&#10;ugvQ7gMYWY6FSaInKbGzry8lp2l2exnmB0EUqcPDQ8qLm95otpfOK7QlH49yzqQVWCm7LfnXx/Wb&#10;OWc+gK1Ao5UlP0jPb5avXy26tpATbFBX0jECsb7o2pI3IbRFlnnRSAN+hK205KzRGQhkum1WOegI&#10;3ehskueXWYeuah0K6T2d3g1Ovkz4dS1F+FzXXgamS07cQlpdWjdxzZYLKLYO2kaJIw34BxYGlKWk&#10;J6g7CMB2Tv0GZZRw6LEOI4Emw7pWQqYaqJpx/ks1Dw20MtVC4vj2JJP/f7Di0/6LY6oq+SS/4MyC&#10;oSY9yj6wt9izSdSna31BYQ8tBYaejqnPqVbf3qP45pnFVQN2K2+dw66RUBG/cbyZnV0dcHwE2XQf&#10;saI0sAuYgPramSgeycEInfp0OPUmUhEx5cXV+DInlyDfdHZFzU8poHi+3Tof3ks0LG5K7qj3CR32&#10;9z5ENlA8h8RkHrWq1krrZLjtZqUd2wPNyTp9R/SfwrRlXcmvZ5PZIMBfIfL0/QnCqEADr5Up+fwU&#10;BEWU7Z2t0jgGUHrYE2VtjzpG6QYRQ7/pU8vmMUHUeIPVgYR1OMw3vUfaNOh+cNbRbJfcf9+Bk5zp&#10;D5aacz2eTuNjSEbSkjN37tmce8AKgiq5CI6zwViF9ISichZvqY21Sgq/cDmSpqlNwh9fWHwW53aK&#10;evkPLJ8AAAD//wMAUEsDBBQABgAIAAAAIQD+2dzr3AAAAAwBAAAPAAAAZHJzL2Rvd25yZXYueG1s&#10;TI/BTsMwEETvSPyDtUjcqN2qiqIQp4qKOBaJgnp27W0SiNeW7abh73FOcJvVjGbf1LvZjmzCEAdH&#10;EtYrAQxJOzNQJ+Hz4/WpBBaTIqNGRyjhByPsmvu7WlXG3egdp2PqWC6hWCkJfUq+4jzqHq2KK+eR&#10;sndxwaqUz9BxE9Qtl9uRb4QouFUD5Q+98rjvUX8fr1bCoT3sxVuYbOtPl69Rea1ffJTy8WFun4El&#10;nNNfGBb8jA5NZjq7K5nIRgllsc1bUja2i1gSohRZnSVs1oUA3tT8/4jmFwAA//8DAFBLAQItABQA&#10;BgAIAAAAIQC2gziS/gAAAOEBAAATAAAAAAAAAAAAAAAAAAAAAABbQ29udGVudF9UeXBlc10ueG1s&#10;UEsBAi0AFAAGAAgAAAAhADj9If/WAAAAlAEAAAsAAAAAAAAAAAAAAAAALwEAAF9yZWxzLy5yZWxz&#10;UEsBAi0AFAAGAAgAAAAhAJ6X+SEmAgAATwQAAA4AAAAAAAAAAAAAAAAALgIAAGRycy9lMm9Eb2Mu&#10;eG1sUEsBAi0AFAAGAAgAAAAhAP7Z3OvcAAAADAEAAA8AAAAAAAAAAAAAAAAAgAQAAGRycy9kb3du&#10;cmV2LnhtbFBLBQYAAAAABAAEAPMAAACJBQAAAAA=&#10;">
                <v:textbox>
                  <w:txbxContent>
                    <w:p w:rsidR="00432BAC" w:rsidRPr="008F61CA" w:rsidRDefault="00432BAC" w:rsidP="00432BA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432BAC" w:rsidRDefault="00A25DD3" w:rsidP="00432BAC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432BAC"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06</w:t>
                      </w:r>
                      <w:r w:rsidR="00432BAC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432BAC" w:rsidRDefault="00432BAC" w:rsidP="00432BAC"/>
    <w:sectPr w:rsidR="00432BA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B57BD3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376FF"/>
    <w:multiLevelType w:val="hybridMultilevel"/>
    <w:tmpl w:val="A7CCA88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8864F9"/>
    <w:multiLevelType w:val="hybridMultilevel"/>
    <w:tmpl w:val="FEFC910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871D27"/>
    <w:multiLevelType w:val="hybridMultilevel"/>
    <w:tmpl w:val="D69835CC"/>
    <w:lvl w:ilvl="0" w:tplc="3648B3C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261D9"/>
    <w:multiLevelType w:val="hybridMultilevel"/>
    <w:tmpl w:val="53ECF2A4"/>
    <w:lvl w:ilvl="0" w:tplc="BF2C8E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0D2202"/>
    <w:multiLevelType w:val="hybridMultilevel"/>
    <w:tmpl w:val="A448D0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CE3FD4"/>
    <w:multiLevelType w:val="hybridMultilevel"/>
    <w:tmpl w:val="E61ECF5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2407356"/>
    <w:multiLevelType w:val="hybridMultilevel"/>
    <w:tmpl w:val="F324698C"/>
    <w:lvl w:ilvl="0" w:tplc="A83EF7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3C2AB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E839C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943BF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E4F43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B2F1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9808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50DFF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28573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4" w15:restartNumberingAfterBreak="0">
    <w:nsid w:val="6D2208AA"/>
    <w:multiLevelType w:val="hybridMultilevel"/>
    <w:tmpl w:val="BC160DB8"/>
    <w:lvl w:ilvl="0" w:tplc="EB2EEF9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D6D1375"/>
    <w:multiLevelType w:val="hybridMultilevel"/>
    <w:tmpl w:val="64C8D4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0"/>
  </w:num>
  <w:num w:numId="4">
    <w:abstractNumId w:val="1"/>
  </w:num>
  <w:num w:numId="5">
    <w:abstractNumId w:val="9"/>
  </w:num>
  <w:num w:numId="6">
    <w:abstractNumId w:val="2"/>
  </w:num>
  <w:num w:numId="7">
    <w:abstractNumId w:val="13"/>
  </w:num>
  <w:num w:numId="8">
    <w:abstractNumId w:val="15"/>
  </w:num>
  <w:num w:numId="9">
    <w:abstractNumId w:val="8"/>
  </w:num>
  <w:num w:numId="10">
    <w:abstractNumId w:val="11"/>
  </w:num>
  <w:num w:numId="11">
    <w:abstractNumId w:val="3"/>
  </w:num>
  <w:num w:numId="12">
    <w:abstractNumId w:val="7"/>
  </w:num>
  <w:num w:numId="13">
    <w:abstractNumId w:val="12"/>
  </w:num>
  <w:num w:numId="14">
    <w:abstractNumId w:val="6"/>
  </w:num>
  <w:num w:numId="15">
    <w:abstractNumId w:val="5"/>
  </w:num>
  <w:num w:numId="16">
    <w:abstractNumId w:val="16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gFAM79d0EtAAAA"/>
  </w:docVars>
  <w:rsids>
    <w:rsidRoot w:val="002F2055"/>
    <w:rsid w:val="00040858"/>
    <w:rsid w:val="00107ED4"/>
    <w:rsid w:val="00146E12"/>
    <w:rsid w:val="001C626C"/>
    <w:rsid w:val="001D0155"/>
    <w:rsid w:val="00273EAB"/>
    <w:rsid w:val="002B58FB"/>
    <w:rsid w:val="002E0183"/>
    <w:rsid w:val="002F2055"/>
    <w:rsid w:val="00432BAC"/>
    <w:rsid w:val="00445B91"/>
    <w:rsid w:val="00481FFF"/>
    <w:rsid w:val="00510900"/>
    <w:rsid w:val="00577B69"/>
    <w:rsid w:val="005876CE"/>
    <w:rsid w:val="006D4CAE"/>
    <w:rsid w:val="007459BD"/>
    <w:rsid w:val="00783DD1"/>
    <w:rsid w:val="008538B0"/>
    <w:rsid w:val="00855DB0"/>
    <w:rsid w:val="008A37C1"/>
    <w:rsid w:val="008D2A79"/>
    <w:rsid w:val="008D4102"/>
    <w:rsid w:val="008F39AB"/>
    <w:rsid w:val="00A25DD3"/>
    <w:rsid w:val="00B04E7C"/>
    <w:rsid w:val="00B854DA"/>
    <w:rsid w:val="00C0658B"/>
    <w:rsid w:val="00CA0890"/>
    <w:rsid w:val="00CF10D7"/>
    <w:rsid w:val="00D2767F"/>
    <w:rsid w:val="00D53F91"/>
    <w:rsid w:val="00E0472F"/>
    <w:rsid w:val="00E50294"/>
    <w:rsid w:val="00E77C0A"/>
    <w:rsid w:val="00E85167"/>
    <w:rsid w:val="00EE3183"/>
    <w:rsid w:val="00EF2725"/>
    <w:rsid w:val="00F45981"/>
    <w:rsid w:val="00FA2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3C15367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7699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6</cp:revision>
  <cp:lastPrinted>2019-12-23T14:23:00Z</cp:lastPrinted>
  <dcterms:created xsi:type="dcterms:W3CDTF">2020-01-06T13:10:00Z</dcterms:created>
  <dcterms:modified xsi:type="dcterms:W3CDTF">2020-01-06T13:40:00Z</dcterms:modified>
</cp:coreProperties>
</file>